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6" w:name="industrial-engineer-cover-letter"/>
    <w:p>
      <w:pPr>
        <w:pStyle w:val="Heading1"/>
      </w:pPr>
      <w:r>
        <w:t xml:space="preserve">Industri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Valencia, Spain</w:t>
      </w:r>
    </w:p>
    <w:p>
      <w:pPr>
        <w:pStyle w:val="BodyText"/>
      </w:pPr>
      <w:r>
        <w:t xml:space="preserve">Dear Hiring Manager,</w:t>
      </w:r>
    </w:p>
    <w:p>
      <w:pPr>
        <w:pStyle w:val="BodyText"/>
      </w:pPr>
      <w:r>
        <w:t xml:space="preserve">I am writing to express my enthusiastic interest in the Industrial Engineer position at your esteemed organization in Spain Valencia. As a highly motivated and results-driven professional with [X years] of experience in optimizing production processes, reducing operational costs, and improving efficiency across industries, I am eager to contribute my expertise to a dynamic company like yours. My passion for industrial engineering is deeply rooted in understanding the unique challenges of manufacturing and logistics systems, particularly within the vibrant economic landscape of Spain Valencia.</w:t>
      </w:r>
    </w:p>
    <w:bookmarkStart w:id="20" w:name="why-spain-valencia"/>
    <w:p>
      <w:pPr>
        <w:pStyle w:val="Heading2"/>
      </w:pPr>
      <w:r>
        <w:t xml:space="preserve">Why Spain Valencia?</w:t>
      </w:r>
    </w:p>
    <w:p>
      <w:pPr>
        <w:pStyle w:val="FirstParagraph"/>
      </w:pPr>
      <w:r>
        <w:t xml:space="preserve">Spain Valencia is a hub of innovation, with its strategic location on the Mediterranean coast and a thriving industrial sector that includes automotive, aerospace, food processing, and renewable energy. As an Industrial Engineer with a strong focus on sustainable practices and process optimization, I am particularly drawn to the opportunities in Valencia to work alongside companies that prioritize technological advancement while maintaining environmental responsibility. The city’s commitment to Industry 4.0 initiatives and its role as a key player in Spain’s industrial ecosystem align perfectly with my career goals and professional values.</w:t>
      </w:r>
    </w:p>
    <w:bookmarkEnd w:id="20"/>
    <w:bookmarkStart w:id="21" w:name="professional-background"/>
    <w:p>
      <w:pPr>
        <w:pStyle w:val="Heading2"/>
      </w:pPr>
      <w:r>
        <w:t xml:space="preserve">Professional Background</w:t>
      </w:r>
    </w:p>
    <w:p>
      <w:pPr>
        <w:pStyle w:val="FirstParagraph"/>
      </w:pPr>
      <w:r>
        <w:t xml:space="preserve">With a [Degree in Industrial Engineering] from [University Name], I have spent the past [X years] honing my skills in systems design, supply chain management, and data-driven decision-making. My career has spanned roles in both multinational corporations and local enterprises, where I have consistently delivered measurable improvements in productivity and cost efficiency. For instance, at my previous position at [Company Name], I led a project to redesign the production line for [Product/Service], resulting in a 25% reduction in cycle time and a 15% decrease in material waste. These achievements were recognized by my team and upper management, underscoring my ability to translate theoretical knowledge into practical solutions.</w:t>
      </w:r>
    </w:p>
    <w:p>
      <w:pPr>
        <w:pStyle w:val="BodyText"/>
      </w:pPr>
      <w:r>
        <w:t xml:space="preserve">In Spain Valencia, I have had the privilege of collaborating with local industries to address challenges such as [specific example: e.g., "streamlining logistics operations for a regional automotive supplier" or "implementing lean manufacturing principles in a food packaging facility"]. These experiences have not only deepened my understanding of the region’s industrial needs but also strengthened my ability to work within the cultural and regulatory frameworks of Spain. I am fluent in Spanish and English, which enables me to communicate effectively with stakeholders at all levels, from technical teams to senior management.</w:t>
      </w:r>
    </w:p>
    <w:bookmarkEnd w:id="21"/>
    <w:bookmarkStart w:id="22" w:name="key-skills-and-expertise"/>
    <w:p>
      <w:pPr>
        <w:pStyle w:val="Heading2"/>
      </w:pPr>
      <w:r>
        <w:t xml:space="preserve">Key Skills and Expertise</w:t>
      </w:r>
    </w:p>
    <w:p>
      <w:pPr>
        <w:pStyle w:val="FirstParagraph"/>
      </w:pPr>
      <w:r>
        <w:t xml:space="preserve">As an Industrial Engineer, I specialize in the following areas:</w:t>
      </w:r>
    </w:p>
    <w:p>
      <w:pPr>
        <w:numPr>
          <w:ilvl w:val="0"/>
          <w:numId w:val="1001"/>
        </w:numPr>
        <w:pStyle w:val="Compact"/>
      </w:pPr>
      <w:r>
        <w:rPr>
          <w:bCs/>
          <w:b/>
        </w:rPr>
        <w:t xml:space="preserve">Process Optimization:</w:t>
      </w:r>
      <w:r>
        <w:t xml:space="preserve"> </w:t>
      </w:r>
      <w:r>
        <w:t xml:space="preserve">Utilizing tools like Six Sigma, Lean Manufacturing, and statistical analysis to identify inefficiencies and implement sustainable improvements.</w:t>
      </w:r>
    </w:p>
    <w:p>
      <w:pPr>
        <w:numPr>
          <w:ilvl w:val="0"/>
          <w:numId w:val="1001"/>
        </w:numPr>
        <w:pStyle w:val="Compact"/>
      </w:pPr>
      <w:r>
        <w:rPr>
          <w:bCs/>
          <w:b/>
        </w:rPr>
        <w:t xml:space="preserve">Supply Chain Management:</w:t>
      </w:r>
      <w:r>
        <w:t xml:space="preserve"> </w:t>
      </w:r>
      <w:r>
        <w:t xml:space="preserve">Designing end-to-end logistics solutions that reduce lead times, minimize costs, and enhance customer satisfaction.</w:t>
      </w:r>
    </w:p>
    <w:p>
      <w:pPr>
        <w:numPr>
          <w:ilvl w:val="0"/>
          <w:numId w:val="1001"/>
        </w:numPr>
        <w:pStyle w:val="Compact"/>
      </w:pPr>
      <w:r>
        <w:rPr>
          <w:bCs/>
          <w:b/>
        </w:rPr>
        <w:t xml:space="preserve">Data Analysis:</w:t>
      </w:r>
      <w:r>
        <w:t xml:space="preserve"> </w:t>
      </w:r>
      <w:r>
        <w:t xml:space="preserve">Leveraging software such as Python, MATLAB, and Excel to model complex systems and generate actionable insights.</w:t>
      </w:r>
    </w:p>
    <w:p>
      <w:pPr>
        <w:numPr>
          <w:ilvl w:val="0"/>
          <w:numId w:val="1001"/>
        </w:numPr>
        <w:pStyle w:val="Compact"/>
      </w:pPr>
      <w:r>
        <w:rPr>
          <w:bCs/>
          <w:b/>
        </w:rPr>
        <w:t xml:space="preserve">Project Management:</w:t>
      </w:r>
      <w:r>
        <w:t xml:space="preserve"> </w:t>
      </w:r>
      <w:r>
        <w:t xml:space="preserve">Leading cross-functional teams to deliver projects on time and within budget while ensuring alignment with organizational goals.</w:t>
      </w:r>
    </w:p>
    <w:p>
      <w:pPr>
        <w:numPr>
          <w:ilvl w:val="0"/>
          <w:numId w:val="1001"/>
        </w:numPr>
        <w:pStyle w:val="Compact"/>
      </w:pPr>
      <w:r>
        <w:rPr>
          <w:bCs/>
          <w:b/>
        </w:rPr>
        <w:t xml:space="preserve">Sustainability Initiatives:</w:t>
      </w:r>
      <w:r>
        <w:t xml:space="preserve"> </w:t>
      </w:r>
      <w:r>
        <w:t xml:space="preserve">Integrating eco-friendly practices into industrial operations, such as energy-efficient machinery and waste reduction strategies.</w:t>
      </w:r>
    </w:p>
    <w:p>
      <w:pPr>
        <w:pStyle w:val="FirstParagraph"/>
      </w:pPr>
      <w:r>
        <w:t xml:space="preserve">My ability to adapt to diverse environments and think critically under pressure has allowed me to thrive in fast-paced settings. I am particularly proud of my work on [specific project or achievement], where I collaborated with a team of engineers and analysts to [describe outcome, e.g., "reduce energy consumption by 20% in a manufacturing plant"]. This project not only improved the company’s bottom line but also reinforced my commitment to creating value through innovation.</w:t>
      </w:r>
    </w:p>
    <w:bookmarkEnd w:id="22"/>
    <w:bookmarkStart w:id="23" w:name="why-i-am-the-right-fit-for-your-team"/>
    <w:p>
      <w:pPr>
        <w:pStyle w:val="Heading2"/>
      </w:pPr>
      <w:r>
        <w:t xml:space="preserve">Why I Am the Right Fit for Your Team</w:t>
      </w:r>
    </w:p>
    <w:p>
      <w:pPr>
        <w:pStyle w:val="FirstParagraph"/>
      </w:pPr>
      <w:r>
        <w:t xml:space="preserve">Your organization’s focus on [specific aspect of the company, e.g., "advanced manufacturing technologies" or "sustainable industrial practices"] resonates deeply with my professional philosophy. In Spain Valencia, where industries are increasingly prioritizing agility and sustainability, I believe my skills in [specific skill] can directly contribute to your objectives. Whether it’s improving production efficiency, reducing operational risks, or fostering a culture of continuous improvement, I am eager to bring my expertise to your team.</w:t>
      </w:r>
    </w:p>
    <w:p>
      <w:pPr>
        <w:pStyle w:val="BodyText"/>
      </w:pPr>
      <w:r>
        <w:t xml:space="preserve">Furthermore, my experience in navigating the regulatory landscape of Spain Valencia has equipped me with a nuanced understanding of local industry standards. For example, I have worked closely with companies to ensure compliance with [relevant regulations or certifications], which is critical for maintaining operational excellence in this region. This knowledge, combined with my technical proficiency, allows me to deliver solutions that are not only innovative but also aligned with legal and environmental requirements.</w:t>
      </w:r>
    </w:p>
    <w:bookmarkEnd w:id="23"/>
    <w:bookmarkStart w:id="24" w:name="commitment-to-spain-valencia"/>
    <w:p>
      <w:pPr>
        <w:pStyle w:val="Heading2"/>
      </w:pPr>
      <w:r>
        <w:t xml:space="preserve">Commitment to Spain Valencia</w:t>
      </w:r>
    </w:p>
    <w:p>
      <w:pPr>
        <w:pStyle w:val="FirstParagraph"/>
      </w:pPr>
      <w:r>
        <w:t xml:space="preserve">Spain Valencia’s industrial sector is a vital component of the country’s economy, and I am deeply inspired by its potential for growth. As an Industrial Engineer, I am committed to contributing to this growth by fostering collaboration between technology, people, and processes. I believe that the future of industry lies in embracing digital transformation while maintaining a strong focus on human capital. In Valencia, where there is a growing demand for engineers who can bridge traditional practices with cutting-edge solutions, I see an opportunity to make a meaningful impact.</w:t>
      </w:r>
    </w:p>
    <w:p>
      <w:pPr>
        <w:pStyle w:val="BodyText"/>
      </w:pPr>
      <w:r>
        <w:t xml:space="preserve">Additionally, my personal connection to Spain Valencia has further solidified my desire to work here. Whether it’s the city’s rich cultural heritage or its forward-thinking approach to industry, I am confident that this is the right place for me to grow professionally and personally. I am eager to contribute my skills to a company that values innovation, teamwork, and sustainability—principles that are central to both my career and my vision for the future of industrial engineering in Spain.</w:t>
      </w:r>
    </w:p>
    <w:bookmarkEnd w:id="24"/>
    <w:bookmarkStart w:id="25" w:name="conclusion"/>
    <w:p>
      <w:pPr>
        <w:pStyle w:val="Heading2"/>
      </w:pPr>
      <w:r>
        <w:t xml:space="preserve">Conclusion</w:t>
      </w:r>
    </w:p>
    <w:p>
      <w:pPr>
        <w:pStyle w:val="FirstParagraph"/>
      </w:pPr>
      <w:r>
        <w:t xml:space="preserve">In conclusion, I am excited about the possibility of joining your team as an Industrial Engineer in Spain Valencia. My technical expertise, proven track record of success, and passion for driving operational excellence make me a strong candidate for this role. I would welcome the opportunity to discuss how my background and skills align with your company’s goals. Thank you for considering my application, and I look forward to the possibility of contributing to your continued succes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opt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Spain Valencia</dc:title>
  <dc:creator/>
  <dc:language>en</dc:language>
  <cp:keywords/>
  <dcterms:created xsi:type="dcterms:W3CDTF">2026-07-21T07:40:47Z</dcterms:created>
  <dcterms:modified xsi:type="dcterms:W3CDTF">2026-07-21T07:40:47Z</dcterms:modified>
</cp:coreProperties>
</file>

<file path=docProps/custom.xml><?xml version="1.0" encoding="utf-8"?>
<Properties xmlns="http://schemas.openxmlformats.org/officeDocument/2006/custom-properties" xmlns:vt="http://schemas.openxmlformats.org/officeDocument/2006/docPropsVTypes"/>
</file>